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ma dais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is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4 madison st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ma@waldo.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531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w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